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103"/>
        <w:tblW w:w="5000" w:type="pct"/>
        <w:tblLook w:val="04A0" w:firstRow="1" w:lastRow="0" w:firstColumn="1" w:lastColumn="0" w:noHBand="0" w:noVBand="1"/>
      </w:tblPr>
      <w:tblGrid>
        <w:gridCol w:w="5395"/>
        <w:gridCol w:w="5395"/>
      </w:tblGrid>
      <w:tr w:rsidR="00753CE6" w:rsidRPr="00753CE6" w14:paraId="4E9068A1" w14:textId="77777777" w:rsidTr="00AD4C19">
        <w:trPr>
          <w:trHeight w:val="20"/>
        </w:trPr>
        <w:tc>
          <w:tcPr>
            <w:tcW w:w="2500" w:type="pct"/>
          </w:tcPr>
          <w:p w14:paraId="216EB24F" w14:textId="112A1C3C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/>
                <w:sz w:val="22"/>
                <w:szCs w:val="22"/>
              </w:rPr>
              <w:t>Annie Pocklington</w:t>
            </w:r>
            <w:r w:rsidR="00967DD4">
              <w:rPr>
                <w:rFonts w:asciiTheme="minorHAnsi" w:hAnsiTheme="minorHAnsi"/>
                <w:b/>
                <w:sz w:val="22"/>
                <w:szCs w:val="22"/>
              </w:rPr>
              <w:t xml:space="preserve">, </w:t>
            </w:r>
            <w:r w:rsidR="00967DD4" w:rsidRPr="00967DD4">
              <w:rPr>
                <w:rFonts w:asciiTheme="minorHAnsi" w:hAnsiTheme="minorHAnsi"/>
                <w:b/>
                <w:sz w:val="22"/>
                <w:szCs w:val="22"/>
              </w:rPr>
              <w:t>Ed.D.</w:t>
            </w:r>
          </w:p>
          <w:p w14:paraId="2EBB40B0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Cs/>
                <w:sz w:val="22"/>
                <w:szCs w:val="22"/>
              </w:rPr>
              <w:t xml:space="preserve">Assistant Director, GEAR UP </w:t>
            </w:r>
          </w:p>
          <w:p w14:paraId="60AD7E6C" w14:textId="77777777" w:rsidR="00753CE6" w:rsidRPr="00753CE6" w:rsidRDefault="00753CE6" w:rsidP="00AD4C19">
            <w:pPr>
              <w:pStyle w:val="NoSpacing"/>
              <w:rPr>
                <w:rStyle w:val="Hyperlink"/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360-485-1064 | </w:t>
            </w:r>
            <w:hyperlink r:id="rId10" w:history="1">
              <w:r w:rsidRPr="00753CE6">
                <w:rPr>
                  <w:rStyle w:val="Hyperlink"/>
                  <w:rFonts w:asciiTheme="minorHAnsi" w:hAnsiTheme="minorHAnsi"/>
                  <w:sz w:val="22"/>
                  <w:szCs w:val="22"/>
                </w:rPr>
                <w:t>anniep@wsac.wa.gov</w:t>
              </w:r>
            </w:hyperlink>
          </w:p>
          <w:p w14:paraId="40A638F1" w14:textId="77777777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500" w:type="pct"/>
          </w:tcPr>
          <w:p w14:paraId="43E3541C" w14:textId="7AD7D0F1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Summer camp lead, postsecondary partnership development, and 7th-year transition program development and support. </w:t>
            </w:r>
          </w:p>
        </w:tc>
      </w:tr>
      <w:tr w:rsidR="00753CE6" w:rsidRPr="00753CE6" w14:paraId="0E813C4C" w14:textId="77777777" w:rsidTr="00AD4C19">
        <w:trPr>
          <w:trHeight w:val="20"/>
        </w:trPr>
        <w:tc>
          <w:tcPr>
            <w:tcW w:w="2500" w:type="pct"/>
          </w:tcPr>
          <w:p w14:paraId="10B8B053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/>
                <w:bCs/>
                <w:sz w:val="22"/>
                <w:szCs w:val="22"/>
              </w:rPr>
              <w:t>Beth Kelly</w:t>
            </w:r>
          </w:p>
          <w:p w14:paraId="18511B6C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 xml:space="preserve">Assistant Director, College </w:t>
            </w:r>
            <w:proofErr w:type="gramStart"/>
            <w:r w:rsidRPr="00753CE6">
              <w:rPr>
                <w:rFonts w:asciiTheme="minorHAnsi" w:hAnsiTheme="minorHAnsi"/>
                <w:sz w:val="22"/>
                <w:szCs w:val="22"/>
              </w:rPr>
              <w:t>Access</w:t>
            </w:r>
            <w:proofErr w:type="gramEnd"/>
            <w:r w:rsidRPr="00753CE6">
              <w:rPr>
                <w:rFonts w:asciiTheme="minorHAnsi" w:hAnsiTheme="minorHAnsi"/>
                <w:sz w:val="22"/>
                <w:szCs w:val="22"/>
              </w:rPr>
              <w:t xml:space="preserve"> and Support</w:t>
            </w:r>
          </w:p>
          <w:p w14:paraId="7A95CBB5" w14:textId="77777777" w:rsidR="00753CE6" w:rsidRPr="00753CE6" w:rsidRDefault="00753CE6" w:rsidP="00AD4C19">
            <w:pPr>
              <w:pStyle w:val="NoSpacing"/>
              <w:rPr>
                <w:rStyle w:val="Hyperlink"/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 xml:space="preserve">360-485-1068 </w:t>
            </w:r>
            <w:r w:rsidRPr="00753CE6">
              <w:rPr>
                <w:rFonts w:asciiTheme="minorHAnsi" w:hAnsiTheme="minorHAnsi" w:cs="Arial"/>
                <w:sz w:val="22"/>
                <w:szCs w:val="22"/>
              </w:rPr>
              <w:t>| </w:t>
            </w:r>
            <w:hyperlink r:id="rId11" w:history="1">
              <w:r w:rsidRPr="00753CE6">
                <w:rPr>
                  <w:rStyle w:val="Hyperlink"/>
                  <w:rFonts w:asciiTheme="minorHAnsi" w:hAnsiTheme="minorHAnsi"/>
                  <w:sz w:val="22"/>
                  <w:szCs w:val="22"/>
                </w:rPr>
                <w:t>bethk@wsac.wa.gov</w:t>
              </w:r>
            </w:hyperlink>
          </w:p>
          <w:p w14:paraId="47DAC580" w14:textId="77777777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500" w:type="pct"/>
          </w:tcPr>
          <w:p w14:paraId="5FB4D7E9" w14:textId="77777777" w:rsidR="00753CE6" w:rsidRPr="00753CE6" w:rsidRDefault="00753CE6" w:rsidP="00AD4C19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Professional development, resource development, campus visits, partnership management, social media outreach. Publications, photographs and images, incentives, gearup.wa.gov website management and access.</w:t>
            </w:r>
          </w:p>
          <w:p w14:paraId="2ED7A555" w14:textId="77777777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753CE6" w:rsidRPr="00753CE6" w14:paraId="3C7C3222" w14:textId="77777777" w:rsidTr="00AD4C19">
        <w:trPr>
          <w:trHeight w:val="20"/>
        </w:trPr>
        <w:tc>
          <w:tcPr>
            <w:tcW w:w="2500" w:type="pct"/>
          </w:tcPr>
          <w:p w14:paraId="5A7361F8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/>
                <w:bCs/>
                <w:sz w:val="22"/>
                <w:szCs w:val="22"/>
              </w:rPr>
              <w:t>Christina Winstead</w:t>
            </w:r>
          </w:p>
          <w:p w14:paraId="17824E7F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 xml:space="preserve">Assistant Director of Outreach, College </w:t>
            </w:r>
            <w:proofErr w:type="gramStart"/>
            <w:r w:rsidRPr="00753CE6">
              <w:rPr>
                <w:rFonts w:asciiTheme="minorHAnsi" w:hAnsiTheme="minorHAnsi"/>
                <w:sz w:val="22"/>
                <w:szCs w:val="22"/>
              </w:rPr>
              <w:t>Access</w:t>
            </w:r>
            <w:proofErr w:type="gramEnd"/>
            <w:r w:rsidRPr="00753CE6">
              <w:rPr>
                <w:rFonts w:asciiTheme="minorHAnsi" w:hAnsiTheme="minorHAnsi"/>
                <w:sz w:val="22"/>
                <w:szCs w:val="22"/>
              </w:rPr>
              <w:t xml:space="preserve"> and Support</w:t>
            </w:r>
          </w:p>
          <w:p w14:paraId="7D0A2B16" w14:textId="77777777" w:rsidR="00753CE6" w:rsidRPr="00753CE6" w:rsidRDefault="00753CE6" w:rsidP="00AD4C19">
            <w:pPr>
              <w:pStyle w:val="NoSpacing"/>
              <w:rPr>
                <w:rFonts w:asciiTheme="minorHAnsi" w:hAnsiTheme="minorHAnsi" w:cs="Arial"/>
                <w:sz w:val="22"/>
                <w:szCs w:val="22"/>
              </w:rPr>
            </w:pPr>
            <w:r w:rsidRPr="00753CE6">
              <w:rPr>
                <w:rStyle w:val="Strong"/>
                <w:rFonts w:asciiTheme="minorHAnsi" w:hAnsiTheme="minorHAnsi"/>
                <w:b w:val="0"/>
                <w:bCs w:val="0"/>
                <w:sz w:val="22"/>
                <w:szCs w:val="22"/>
                <w:shd w:val="clear" w:color="auto" w:fill="FFFFFF"/>
              </w:rPr>
              <w:t>360-485-1133</w:t>
            </w:r>
            <w:r w:rsidRPr="00753CE6">
              <w:rPr>
                <w:rStyle w:val="Strong"/>
                <w:rFonts w:asciiTheme="minorHAnsi" w:hAnsiTheme="minorHAnsi"/>
                <w:sz w:val="22"/>
                <w:szCs w:val="22"/>
                <w:shd w:val="clear" w:color="auto" w:fill="FFFFFF"/>
              </w:rPr>
              <w:t> </w:t>
            </w:r>
            <w:r w:rsidRPr="00753CE6">
              <w:rPr>
                <w:rStyle w:val="Hyperlink"/>
                <w:rFonts w:asciiTheme="minorHAnsi" w:hAnsiTheme="minorHAnsi"/>
                <w:color w:val="auto"/>
                <w:sz w:val="22"/>
                <w:szCs w:val="22"/>
                <w:u w:val="none"/>
              </w:rPr>
              <w:t>| </w:t>
            </w:r>
            <w:hyperlink r:id="rId12" w:history="1">
              <w:r w:rsidRPr="00753CE6">
                <w:rPr>
                  <w:rStyle w:val="Hyperlink"/>
                  <w:rFonts w:asciiTheme="minorHAnsi" w:hAnsiTheme="minorHAnsi"/>
                  <w:sz w:val="22"/>
                  <w:szCs w:val="22"/>
                </w:rPr>
                <w:t>ChristinaW@wsac.wa.gov</w:t>
              </w:r>
            </w:hyperlink>
            <w:r w:rsidRPr="00753CE6">
              <w:rPr>
                <w:rFonts w:asciiTheme="minorHAnsi" w:hAnsiTheme="minorHAnsi" w:cs="Arial"/>
                <w:sz w:val="22"/>
                <w:szCs w:val="22"/>
              </w:rPr>
              <w:t>                 </w:t>
            </w:r>
          </w:p>
          <w:p w14:paraId="53AED3FC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500" w:type="pct"/>
          </w:tcPr>
          <w:p w14:paraId="75074F2C" w14:textId="0A23D9BD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12</w:t>
            </w: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  <w:vertAlign w:val="superscript"/>
              </w:rPr>
              <w:t>th</w:t>
            </w: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 Year Campaign – College Goal Washington (FAFSA/WASFA Completion), College Application Campaign, and College/Senior Signing Day events. </w:t>
            </w:r>
          </w:p>
        </w:tc>
      </w:tr>
      <w:tr w:rsidR="00753CE6" w:rsidRPr="00753CE6" w14:paraId="1C0DA270" w14:textId="77777777" w:rsidTr="00AD4C19">
        <w:trPr>
          <w:trHeight w:val="20"/>
        </w:trPr>
        <w:tc>
          <w:tcPr>
            <w:tcW w:w="2500" w:type="pct"/>
          </w:tcPr>
          <w:p w14:paraId="04236E72" w14:textId="77777777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/>
                <w:bCs/>
                <w:sz w:val="22"/>
                <w:szCs w:val="22"/>
              </w:rPr>
              <w:t>Dan Ashe</w:t>
            </w:r>
          </w:p>
          <w:p w14:paraId="5E50B97E" w14:textId="77777777" w:rsidR="00753CE6" w:rsidRPr="00753CE6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Associate Director, Washington State GEAR UP </w:t>
            </w:r>
          </w:p>
          <w:p w14:paraId="59E90BCF" w14:textId="77777777" w:rsidR="00753CE6" w:rsidRPr="00753CE6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360-485-1299 | </w:t>
            </w:r>
            <w:hyperlink r:id="rId13" w:history="1">
              <w:r w:rsidRPr="00753CE6">
                <w:rPr>
                  <w:rStyle w:val="Hyperlink"/>
                  <w:rFonts w:asciiTheme="minorHAnsi" w:hAnsiTheme="minorHAnsi"/>
                  <w:sz w:val="22"/>
                  <w:szCs w:val="22"/>
                </w:rPr>
                <w:t>danielashe@wsac.wa.gov</w:t>
              </w:r>
            </w:hyperlink>
            <w:r w:rsidRPr="00753CE6">
              <w:rPr>
                <w:rFonts w:asciiTheme="minorHAnsi" w:hAnsiTheme="minorHAnsi"/>
                <w:sz w:val="22"/>
                <w:szCs w:val="22"/>
              </w:rPr>
              <w:t>      </w:t>
            </w:r>
          </w:p>
          <w:p w14:paraId="127EE603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2500" w:type="pct"/>
          </w:tcPr>
          <w:p w14:paraId="294AC67A" w14:textId="5C76F9C3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Lead liaison for school partnerships, program implementation.</w:t>
            </w:r>
          </w:p>
        </w:tc>
      </w:tr>
      <w:tr w:rsidR="00753CE6" w:rsidRPr="00753CE6" w14:paraId="36C69E57" w14:textId="77777777" w:rsidTr="00AD4C19">
        <w:trPr>
          <w:trHeight w:val="20"/>
        </w:trPr>
        <w:tc>
          <w:tcPr>
            <w:tcW w:w="2500" w:type="pct"/>
          </w:tcPr>
          <w:p w14:paraId="487B6482" w14:textId="77777777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/>
                <w:bCs/>
                <w:sz w:val="22"/>
                <w:szCs w:val="22"/>
              </w:rPr>
              <w:t>Feather Wagner</w:t>
            </w:r>
          </w:p>
          <w:p w14:paraId="40CBAE76" w14:textId="77777777" w:rsidR="00753CE6" w:rsidRPr="00753CE6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Budget Analyst, GEAR UP &amp; College Access and Support</w:t>
            </w:r>
          </w:p>
          <w:p w14:paraId="60F0B989" w14:textId="77777777" w:rsidR="00753CE6" w:rsidRPr="00753CE6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360-485-1994 | </w:t>
            </w:r>
            <w:hyperlink r:id="rId14" w:history="1">
              <w:r w:rsidRPr="00753CE6">
                <w:rPr>
                  <w:rStyle w:val="Hyperlink"/>
                  <w:rFonts w:asciiTheme="minorHAnsi" w:hAnsiTheme="minorHAnsi"/>
                  <w:sz w:val="22"/>
                  <w:szCs w:val="22"/>
                </w:rPr>
                <w:t>featherw@wsac.wa.gov</w:t>
              </w:r>
            </w:hyperlink>
          </w:p>
          <w:p w14:paraId="172611E3" w14:textId="0E0AA05A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         </w:t>
            </w:r>
          </w:p>
        </w:tc>
        <w:tc>
          <w:tcPr>
            <w:tcW w:w="2500" w:type="pct"/>
          </w:tcPr>
          <w:p w14:paraId="48B65F88" w14:textId="1848CE0A" w:rsidR="00753CE6" w:rsidRPr="00753CE6" w:rsidRDefault="00967DD4" w:rsidP="00967DD4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A19 Reimbursement Process and Match, Expenditure Allowability &amp; Documentation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, </w:t>
            </w:r>
            <w:r w:rsidR="00753CE6" w:rsidRPr="00753CE6">
              <w:rPr>
                <w:rFonts w:asciiTheme="minorHAnsi" w:hAnsiTheme="minorHAnsi"/>
                <w:sz w:val="22"/>
                <w:szCs w:val="22"/>
              </w:rPr>
              <w:t>Contracts, Internal Budget Management/Division Budget Planning, and Tracking</w:t>
            </w:r>
          </w:p>
          <w:p w14:paraId="2A88DF53" w14:textId="77777777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753CE6" w:rsidRPr="00753CE6" w14:paraId="46B2AE80" w14:textId="77777777" w:rsidTr="00AD4C19">
        <w:trPr>
          <w:trHeight w:val="20"/>
        </w:trPr>
        <w:tc>
          <w:tcPr>
            <w:tcW w:w="2500" w:type="pct"/>
          </w:tcPr>
          <w:p w14:paraId="45C40071" w14:textId="77777777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/>
                <w:bCs/>
                <w:sz w:val="22"/>
                <w:szCs w:val="22"/>
              </w:rPr>
              <w:t>Kelly Keeney</w:t>
            </w:r>
          </w:p>
          <w:p w14:paraId="0B51CFF0" w14:textId="77777777" w:rsidR="00753CE6" w:rsidRPr="00753CE6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 xml:space="preserve">Program Manager, GEAR UP </w:t>
            </w:r>
          </w:p>
          <w:p w14:paraId="0284354D" w14:textId="5CA2D858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360-485-1200| </w:t>
            </w:r>
            <w:hyperlink r:id="rId15" w:history="1">
              <w:r w:rsidRPr="00753CE6">
                <w:rPr>
                  <w:rStyle w:val="Hyperlink"/>
                  <w:rFonts w:asciiTheme="minorHAnsi" w:hAnsiTheme="minorHAnsi"/>
                  <w:sz w:val="22"/>
                  <w:szCs w:val="22"/>
                </w:rPr>
                <w:t>kellyk@wsac.wa.gov</w:t>
              </w:r>
            </w:hyperlink>
            <w:r w:rsidRPr="00753CE6">
              <w:rPr>
                <w:rFonts w:asciiTheme="minorHAnsi" w:hAnsiTheme="minorHAnsi"/>
                <w:sz w:val="22"/>
                <w:szCs w:val="22"/>
              </w:rPr>
              <w:t> </w:t>
            </w:r>
          </w:p>
        </w:tc>
        <w:tc>
          <w:tcPr>
            <w:tcW w:w="2500" w:type="pct"/>
          </w:tcPr>
          <w:p w14:paraId="24FD7D1A" w14:textId="6E527D9C" w:rsidR="00753CE6" w:rsidRPr="00753CE6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Data collection and data entry/portal assistance, GEAR UP student eligibility procedures, GEAR UP professional development logistics planning, RSVP management.  Field trip request review and approval.</w:t>
            </w:r>
          </w:p>
        </w:tc>
      </w:tr>
      <w:tr w:rsidR="00753CE6" w:rsidRPr="00753CE6" w14:paraId="716A75E3" w14:textId="77777777" w:rsidTr="00AD4C19">
        <w:trPr>
          <w:trHeight w:val="20"/>
        </w:trPr>
        <w:tc>
          <w:tcPr>
            <w:tcW w:w="2500" w:type="pct"/>
          </w:tcPr>
          <w:p w14:paraId="58613F03" w14:textId="77777777" w:rsidR="00753CE6" w:rsidRPr="00271122" w:rsidRDefault="00753CE6" w:rsidP="00AD4C19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271122">
              <w:rPr>
                <w:rFonts w:asciiTheme="minorHAnsi" w:hAnsiTheme="minorHAnsi"/>
                <w:b/>
                <w:bCs/>
                <w:sz w:val="22"/>
                <w:szCs w:val="22"/>
              </w:rPr>
              <w:t>Marcie Mills</w:t>
            </w:r>
          </w:p>
          <w:p w14:paraId="25BB479C" w14:textId="77777777" w:rsidR="00753CE6" w:rsidRPr="00271122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271122">
              <w:rPr>
                <w:rFonts w:asciiTheme="minorHAnsi" w:hAnsiTheme="minorHAnsi"/>
                <w:sz w:val="22"/>
                <w:szCs w:val="22"/>
              </w:rPr>
              <w:t xml:space="preserve">Director, WA State GEAR UP  </w:t>
            </w:r>
          </w:p>
          <w:p w14:paraId="1CB6E645" w14:textId="77777777" w:rsidR="00753CE6" w:rsidRPr="00271122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271122">
              <w:rPr>
                <w:rFonts w:asciiTheme="minorHAnsi" w:hAnsiTheme="minorHAnsi"/>
                <w:sz w:val="22"/>
                <w:szCs w:val="22"/>
              </w:rPr>
              <w:t>360-485-1065 | </w:t>
            </w:r>
            <w:hyperlink r:id="rId16" w:history="1">
              <w:r w:rsidRPr="00271122">
                <w:rPr>
                  <w:rStyle w:val="Hyperlink"/>
                  <w:rFonts w:asciiTheme="minorHAnsi" w:hAnsiTheme="minorHAnsi"/>
                  <w:sz w:val="22"/>
                  <w:szCs w:val="22"/>
                </w:rPr>
                <w:t>marciem@wsac.wa.gov</w:t>
              </w:r>
            </w:hyperlink>
            <w:r w:rsidRPr="00271122">
              <w:rPr>
                <w:rStyle w:val="Hyperlink"/>
                <w:rFonts w:asciiTheme="minorHAnsi" w:hAnsiTheme="minorHAnsi"/>
                <w:sz w:val="22"/>
                <w:szCs w:val="22"/>
              </w:rPr>
              <w:t xml:space="preserve">  </w:t>
            </w:r>
            <w:r w:rsidRPr="00271122">
              <w:rPr>
                <w:rFonts w:asciiTheme="minorHAnsi" w:hAnsiTheme="minorHAnsi"/>
                <w:sz w:val="22"/>
                <w:szCs w:val="22"/>
              </w:rPr>
              <w:t>    </w:t>
            </w:r>
          </w:p>
          <w:p w14:paraId="5D116123" w14:textId="77777777" w:rsidR="00753CE6" w:rsidRPr="00271122" w:rsidRDefault="00753CE6" w:rsidP="00AD4C19">
            <w:pPr>
              <w:pStyle w:val="NoSpacing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500" w:type="pct"/>
          </w:tcPr>
          <w:p w14:paraId="7EC8607D" w14:textId="2FAC9A31" w:rsidR="00753CE6" w:rsidRPr="00271122" w:rsidRDefault="00753CE6" w:rsidP="00AD4C19">
            <w:pPr>
              <w:pStyle w:val="NoSpacing"/>
              <w:rPr>
                <w:rFonts w:asciiTheme="minorHAnsi" w:hAnsiTheme="minorHAnsi"/>
                <w:b/>
                <w:sz w:val="22"/>
                <w:szCs w:val="22"/>
              </w:rPr>
            </w:pPr>
            <w:r w:rsidRPr="00271122">
              <w:rPr>
                <w:rFonts w:asciiTheme="minorHAnsi" w:hAnsiTheme="minorHAnsi"/>
                <w:sz w:val="22"/>
                <w:szCs w:val="22"/>
              </w:rPr>
              <w:t>Program leadership, oversight, planning, &amp; evaluation.</w:t>
            </w:r>
          </w:p>
        </w:tc>
      </w:tr>
      <w:tr w:rsidR="00271122" w:rsidRPr="00753CE6" w14:paraId="0837E4AF" w14:textId="77777777" w:rsidTr="00AD4C19">
        <w:trPr>
          <w:trHeight w:val="20"/>
        </w:trPr>
        <w:tc>
          <w:tcPr>
            <w:tcW w:w="2500" w:type="pct"/>
          </w:tcPr>
          <w:p w14:paraId="4BB342CA" w14:textId="0AA90FF4" w:rsidR="00271122" w:rsidRPr="00271122" w:rsidRDefault="00271122" w:rsidP="00271122">
            <w:pPr>
              <w:rPr>
                <w:rFonts w:ascii="Tw Cen MT" w:hAnsi="Tw Cen MT"/>
                <w:b/>
                <w:bCs/>
                <w:sz w:val="22"/>
                <w:szCs w:val="22"/>
              </w:rPr>
            </w:pPr>
            <w:r w:rsidRPr="00271122">
              <w:rPr>
                <w:rFonts w:ascii="Tw Cen MT" w:hAnsi="Tw Cen MT"/>
                <w:b/>
                <w:bCs/>
                <w:sz w:val="22"/>
                <w:szCs w:val="22"/>
              </w:rPr>
              <w:t xml:space="preserve">Roxanne </w:t>
            </w:r>
            <w:proofErr w:type="spellStart"/>
            <w:r w:rsidRPr="00271122">
              <w:rPr>
                <w:rFonts w:ascii="Tw Cen MT" w:hAnsi="Tw Cen MT"/>
                <w:b/>
                <w:bCs/>
                <w:sz w:val="22"/>
                <w:szCs w:val="22"/>
              </w:rPr>
              <w:t>Encheff</w:t>
            </w:r>
            <w:proofErr w:type="spellEnd"/>
          </w:p>
          <w:p w14:paraId="06AD2306" w14:textId="37161E51" w:rsidR="00271122" w:rsidRPr="00271122" w:rsidRDefault="00271122" w:rsidP="00271122">
            <w:pPr>
              <w:rPr>
                <w:rFonts w:ascii="Tw Cen MT" w:hAnsi="Tw Cen MT"/>
                <w:sz w:val="22"/>
                <w:szCs w:val="22"/>
              </w:rPr>
            </w:pPr>
            <w:r w:rsidRPr="00271122">
              <w:rPr>
                <w:rFonts w:ascii="Tw Cen MT" w:hAnsi="Tw Cen MT"/>
                <w:sz w:val="22"/>
                <w:szCs w:val="22"/>
              </w:rPr>
              <w:t>Fiscal and Administrative Specialist, GEAR UP</w:t>
            </w:r>
          </w:p>
          <w:p w14:paraId="6695E895" w14:textId="5E32C4ED" w:rsidR="00271122" w:rsidRPr="00271122" w:rsidRDefault="00271122" w:rsidP="00271122">
            <w:pPr>
              <w:rPr>
                <w:rFonts w:ascii="Tw Cen MT" w:hAnsi="Tw Cen MT"/>
                <w:sz w:val="22"/>
                <w:szCs w:val="22"/>
              </w:rPr>
            </w:pPr>
            <w:r w:rsidRPr="00271122">
              <w:rPr>
                <w:rFonts w:ascii="Tw Cen MT" w:hAnsi="Tw Cen MT"/>
                <w:sz w:val="22"/>
                <w:szCs w:val="22"/>
              </w:rPr>
              <w:t>360-485-1205 | </w:t>
            </w:r>
            <w:hyperlink r:id="rId17" w:history="1">
              <w:r w:rsidRPr="00271122">
                <w:rPr>
                  <w:rStyle w:val="Hyperlink"/>
                  <w:rFonts w:ascii="Tw Cen MT" w:hAnsi="Tw Cen MT"/>
                  <w:sz w:val="22"/>
                  <w:szCs w:val="22"/>
                </w:rPr>
                <w:t>roxannee@wsac.wa.gov</w:t>
              </w:r>
            </w:hyperlink>
          </w:p>
          <w:p w14:paraId="11C4029F" w14:textId="77777777" w:rsidR="00271122" w:rsidRPr="00271122" w:rsidRDefault="00271122" w:rsidP="00271122">
            <w:pPr>
              <w:rPr>
                <w:rFonts w:ascii="Tw Cen MT" w:hAnsi="Tw Cen MT"/>
                <w:sz w:val="22"/>
                <w:szCs w:val="22"/>
              </w:rPr>
            </w:pPr>
          </w:p>
        </w:tc>
        <w:tc>
          <w:tcPr>
            <w:tcW w:w="2500" w:type="pct"/>
          </w:tcPr>
          <w:p w14:paraId="27A536E6" w14:textId="4ADF4A42" w:rsidR="00271122" w:rsidRPr="00271122" w:rsidRDefault="00271122" w:rsidP="00271122">
            <w:pPr>
              <w:rPr>
                <w:rFonts w:ascii="Tw Cen MT" w:hAnsi="Tw Cen MT"/>
                <w:sz w:val="22"/>
                <w:szCs w:val="22"/>
              </w:rPr>
            </w:pPr>
            <w:r w:rsidRPr="00271122">
              <w:rPr>
                <w:rFonts w:ascii="Tw Cen MT" w:hAnsi="Tw Cen MT"/>
                <w:sz w:val="22"/>
                <w:szCs w:val="22"/>
              </w:rPr>
              <w:t>A19 Reimbursement Process and Match, Expenditure Allowability &amp; Documentation</w:t>
            </w:r>
          </w:p>
        </w:tc>
      </w:tr>
      <w:tr w:rsidR="00753CE6" w:rsidRPr="00753CE6" w14:paraId="494D4AF7" w14:textId="77777777" w:rsidTr="00AD4C19">
        <w:trPr>
          <w:trHeight w:val="20"/>
        </w:trPr>
        <w:tc>
          <w:tcPr>
            <w:tcW w:w="5000" w:type="pct"/>
            <w:gridSpan w:val="2"/>
          </w:tcPr>
          <w:p w14:paraId="6E2A9EFB" w14:textId="77777777" w:rsidR="00753CE6" w:rsidRPr="00753CE6" w:rsidRDefault="00753CE6" w:rsidP="00AD4C19">
            <w:pP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  <w:t>Washington Student Achievement Council</w:t>
            </w:r>
          </w:p>
          <w:p w14:paraId="2BB081A7" w14:textId="6E8E2897" w:rsidR="00753CE6" w:rsidRDefault="00753CE6" w:rsidP="00AD4C19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917 Lakeridge Way SW</w:t>
            </w:r>
          </w:p>
          <w:p w14:paraId="152DFF17" w14:textId="77777777" w:rsidR="00AD4C19" w:rsidRDefault="00753CE6" w:rsidP="00AD4C19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 xml:space="preserve">PO Box 43430, </w:t>
            </w:r>
          </w:p>
          <w:p w14:paraId="7421E70F" w14:textId="19DED8C0" w:rsidR="00753CE6" w:rsidRPr="00753CE6" w:rsidRDefault="00753CE6" w:rsidP="00AD4C19">
            <w:pPr>
              <w:rPr>
                <w:rFonts w:asciiTheme="minorHAnsi" w:hAnsiTheme="minorHAnsi"/>
                <w:color w:val="000000" w:themeColor="text1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Olympia, WA 98504-3430</w:t>
            </w:r>
          </w:p>
          <w:p w14:paraId="607D94FA" w14:textId="53AA2F99" w:rsidR="00753CE6" w:rsidRPr="00753CE6" w:rsidRDefault="00753CE6" w:rsidP="00AD4C19">
            <w:pPr>
              <w:rPr>
                <w:rFonts w:asciiTheme="minorHAnsi" w:hAnsiTheme="minorHAnsi"/>
                <w:b/>
                <w:color w:val="000000" w:themeColor="text1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color w:val="000000" w:themeColor="text1"/>
                <w:sz w:val="22"/>
                <w:szCs w:val="22"/>
              </w:rPr>
              <w:t>360-753-7800</w:t>
            </w:r>
          </w:p>
        </w:tc>
      </w:tr>
      <w:tr w:rsidR="00753CE6" w:rsidRPr="00753CE6" w14:paraId="02C16C3C" w14:textId="77777777" w:rsidTr="00AD4C19">
        <w:trPr>
          <w:trHeight w:val="20"/>
        </w:trPr>
        <w:tc>
          <w:tcPr>
            <w:tcW w:w="2500" w:type="pct"/>
          </w:tcPr>
          <w:p w14:paraId="318C5C94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sz w:val="22"/>
                <w:szCs w:val="22"/>
              </w:rPr>
            </w:pPr>
            <w:r w:rsidRPr="00753CE6">
              <w:rPr>
                <w:rFonts w:asciiTheme="minorHAnsi" w:hAnsiTheme="minorHAnsi"/>
                <w:b/>
                <w:sz w:val="22"/>
                <w:szCs w:val="22"/>
              </w:rPr>
              <w:t xml:space="preserve">Web &amp; Social Media Links: </w:t>
            </w:r>
          </w:p>
          <w:p w14:paraId="70C87720" w14:textId="77777777" w:rsidR="00753CE6" w:rsidRPr="00753CE6" w:rsidRDefault="00753CE6" w:rsidP="00AD4C19">
            <w:pPr>
              <w:pStyle w:val="NoSpacing"/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 xml:space="preserve">www.gearup.wa.gov </w:t>
            </w:r>
          </w:p>
          <w:p w14:paraId="5A7D99CE" w14:textId="558EECE7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sz w:val="22"/>
                <w:szCs w:val="22"/>
              </w:rPr>
            </w:pPr>
            <w:r w:rsidRPr="00753CE6">
              <w:rPr>
                <w:rFonts w:asciiTheme="minorHAnsi" w:hAnsiTheme="minorHAnsi"/>
                <w:sz w:val="22"/>
                <w:szCs w:val="22"/>
              </w:rPr>
              <w:t>www.wsac.wa.gov</w:t>
            </w:r>
          </w:p>
        </w:tc>
        <w:tc>
          <w:tcPr>
            <w:tcW w:w="2500" w:type="pct"/>
          </w:tcPr>
          <w:p w14:paraId="67233182" w14:textId="77777777" w:rsidR="00753CE6" w:rsidRPr="00753CE6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noProof/>
                <w:sz w:val="22"/>
                <w:szCs w:val="22"/>
              </w:rPr>
              <w:drawing>
                <wp:inline distT="0" distB="0" distL="0" distR="0" wp14:anchorId="404B6103" wp14:editId="26D5806A">
                  <wp:extent cx="304800" cy="304800"/>
                  <wp:effectExtent l="0" t="0" r="0" b="0"/>
                  <wp:docPr id="13" name="Picture 13" descr="cid:image001.jpg@01D1F162.FD9BCB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id:image001.jpg@01D1F162.FD9BCB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53CE6">
              <w:rPr>
                <w:rFonts w:asciiTheme="minorHAnsi" w:hAnsiTheme="minorHAnsi"/>
                <w:sz w:val="22"/>
                <w:szCs w:val="22"/>
              </w:rPr>
              <w:t xml:space="preserve"> facebook.com/</w:t>
            </w:r>
            <w:proofErr w:type="spellStart"/>
            <w:r w:rsidRPr="00753CE6">
              <w:rPr>
                <w:rFonts w:asciiTheme="minorHAnsi" w:hAnsiTheme="minorHAnsi"/>
                <w:sz w:val="22"/>
                <w:szCs w:val="22"/>
              </w:rPr>
              <w:t>gearupwa</w:t>
            </w:r>
            <w:proofErr w:type="spellEnd"/>
          </w:p>
          <w:p w14:paraId="4C2F2F07" w14:textId="77777777" w:rsidR="00753CE6" w:rsidRPr="00753CE6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noProof/>
                <w:sz w:val="22"/>
                <w:szCs w:val="22"/>
              </w:rPr>
              <w:drawing>
                <wp:inline distT="0" distB="0" distL="0" distR="0" wp14:anchorId="67AC318E" wp14:editId="53F606A0">
                  <wp:extent cx="294005" cy="294005"/>
                  <wp:effectExtent l="0" t="0" r="0" b="0"/>
                  <wp:docPr id="12" name="Picture 12" descr="cid:image002.jpg@01D1F162.FD9BCB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2.jpg@01D1F162.FD9BCB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r:link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005" cy="294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53CE6">
              <w:rPr>
                <w:rFonts w:asciiTheme="minorHAnsi" w:hAnsiTheme="minorHAnsi"/>
                <w:sz w:val="22"/>
                <w:szCs w:val="22"/>
              </w:rPr>
              <w:t xml:space="preserve"> twitter.com/</w:t>
            </w:r>
            <w:proofErr w:type="spellStart"/>
            <w:r w:rsidRPr="00753CE6">
              <w:rPr>
                <w:rFonts w:asciiTheme="minorHAnsi" w:hAnsiTheme="minorHAnsi"/>
                <w:sz w:val="22"/>
                <w:szCs w:val="22"/>
              </w:rPr>
              <w:t>gearupwa</w:t>
            </w:r>
            <w:proofErr w:type="spellEnd"/>
          </w:p>
          <w:p w14:paraId="492C0179" w14:textId="77777777" w:rsidR="00753CE6" w:rsidRPr="00753CE6" w:rsidRDefault="00753CE6" w:rsidP="00AD4C19">
            <w:pPr>
              <w:rPr>
                <w:rFonts w:asciiTheme="minorHAnsi" w:hAnsiTheme="minorHAnsi"/>
                <w:sz w:val="22"/>
                <w:szCs w:val="22"/>
              </w:rPr>
            </w:pPr>
            <w:r w:rsidRPr="00753CE6">
              <w:rPr>
                <w:rFonts w:asciiTheme="minorHAnsi" w:hAnsiTheme="minorHAnsi"/>
                <w:noProof/>
                <w:sz w:val="22"/>
                <w:szCs w:val="22"/>
              </w:rPr>
              <w:drawing>
                <wp:inline distT="0" distB="0" distL="0" distR="0" wp14:anchorId="20691380" wp14:editId="7A1DD423">
                  <wp:extent cx="294005" cy="294005"/>
                  <wp:effectExtent l="0" t="0" r="0" b="0"/>
                  <wp:docPr id="11" name="Picture 11" descr="cid:image003.jpg@01D1F162.FD9BCB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id:image003.jpg@01D1F162.FD9BCB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r:link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005" cy="294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53CE6">
              <w:rPr>
                <w:rFonts w:asciiTheme="minorHAnsi" w:hAnsiTheme="minorHAnsi"/>
                <w:sz w:val="22"/>
                <w:szCs w:val="22"/>
              </w:rPr>
              <w:t xml:space="preserve"> Instagram.com/</w:t>
            </w:r>
            <w:proofErr w:type="spellStart"/>
            <w:r w:rsidRPr="00753CE6">
              <w:rPr>
                <w:rFonts w:asciiTheme="minorHAnsi" w:hAnsiTheme="minorHAnsi"/>
                <w:sz w:val="22"/>
                <w:szCs w:val="22"/>
              </w:rPr>
              <w:t>gearupwa</w:t>
            </w:r>
            <w:proofErr w:type="spellEnd"/>
          </w:p>
          <w:p w14:paraId="1F8259AA" w14:textId="3841684F" w:rsidR="00753CE6" w:rsidRPr="00753CE6" w:rsidRDefault="00753CE6" w:rsidP="00AD4C19">
            <w:pPr>
              <w:pStyle w:val="NoSpacing"/>
              <w:rPr>
                <w:rFonts w:asciiTheme="minorHAnsi" w:hAnsiTheme="minorHAnsi"/>
                <w:b/>
                <w:sz w:val="22"/>
                <w:szCs w:val="22"/>
              </w:rPr>
            </w:pPr>
            <w:r w:rsidRPr="00753CE6">
              <w:rPr>
                <w:rFonts w:asciiTheme="minorHAnsi" w:hAnsiTheme="minorHAnsi"/>
                <w:noProof/>
                <w:sz w:val="22"/>
                <w:szCs w:val="22"/>
              </w:rPr>
              <w:drawing>
                <wp:inline distT="0" distB="0" distL="0" distR="0" wp14:anchorId="65603D38" wp14:editId="38198CF3">
                  <wp:extent cx="272415" cy="272415"/>
                  <wp:effectExtent l="0" t="0" r="0" b="0"/>
                  <wp:docPr id="9" name="Picture 9" descr="cid:image005.jpg@01D1F162.FD9BCB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id:image005.jpg@01D1F162.FD9BCB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r:link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415" cy="272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53CE6"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hyperlink r:id="rId26" w:history="1">
              <w:r w:rsidRPr="00753CE6">
                <w:rPr>
                  <w:rFonts w:asciiTheme="minorHAnsi" w:hAnsiTheme="minorHAnsi"/>
                  <w:sz w:val="22"/>
                  <w:szCs w:val="22"/>
                </w:rPr>
                <w:t>http://bit.ly/WAGUYouTube</w:t>
              </w:r>
            </w:hyperlink>
            <w:r w:rsidRPr="00753CE6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</w:tbl>
    <w:p w14:paraId="2BDE327A" w14:textId="3BE6F8FE" w:rsidR="00753CE6" w:rsidRPr="00753CE6" w:rsidRDefault="00753CE6" w:rsidP="00753CE6">
      <w:pPr>
        <w:tabs>
          <w:tab w:val="left" w:pos="1023"/>
        </w:tabs>
      </w:pPr>
    </w:p>
    <w:sectPr w:rsidR="00753CE6" w:rsidRPr="00753CE6" w:rsidSect="000F0365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2023A" w14:textId="77777777" w:rsidR="00D26D4E" w:rsidRDefault="00D26D4E" w:rsidP="00BD0FB3">
      <w:r>
        <w:separator/>
      </w:r>
    </w:p>
  </w:endnote>
  <w:endnote w:type="continuationSeparator" w:id="0">
    <w:p w14:paraId="67459275" w14:textId="77777777" w:rsidR="00D26D4E" w:rsidRDefault="00D26D4E" w:rsidP="00BD0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20CE5" w14:textId="77777777" w:rsidR="00271122" w:rsidRDefault="002711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3A845" w14:textId="3E70DFCC" w:rsidR="00A8483A" w:rsidRPr="00654F96" w:rsidRDefault="00657596">
    <w:pPr>
      <w:pStyle w:val="Footer"/>
      <w:rPr>
        <w:b/>
      </w:rPr>
    </w:pPr>
    <w:r>
      <w:rPr>
        <w:b/>
      </w:rPr>
      <w:t>Revised</w:t>
    </w:r>
    <w:r w:rsidR="00271122">
      <w:rPr>
        <w:b/>
      </w:rPr>
      <w:t xml:space="preserve"> </w:t>
    </w:r>
    <w:r w:rsidR="00271122">
      <w:rPr>
        <w:b/>
      </w:rPr>
      <w:t>1.16.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D32C9" w14:textId="77777777" w:rsidR="00271122" w:rsidRDefault="002711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96B84" w14:textId="77777777" w:rsidR="00D26D4E" w:rsidRDefault="00D26D4E" w:rsidP="00BD0FB3">
      <w:r>
        <w:separator/>
      </w:r>
    </w:p>
  </w:footnote>
  <w:footnote w:type="continuationSeparator" w:id="0">
    <w:p w14:paraId="7364C4DD" w14:textId="77777777" w:rsidR="00D26D4E" w:rsidRDefault="00D26D4E" w:rsidP="00BD0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0660B" w14:textId="77777777" w:rsidR="00271122" w:rsidRDefault="002711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BDD6A" w14:textId="77777777" w:rsidR="0053607B" w:rsidRPr="00B77DE2" w:rsidRDefault="0053607B" w:rsidP="0053607B">
    <w:pPr>
      <w:pStyle w:val="Header"/>
      <w:jc w:val="right"/>
      <w:rPr>
        <w:rFonts w:ascii="Tw Cen MT" w:hAnsi="Tw Cen MT"/>
        <w:b/>
        <w:sz w:val="40"/>
      </w:rPr>
    </w:pPr>
    <w:r w:rsidRPr="00B77DE2">
      <w:rPr>
        <w:rFonts w:ascii="Tw Cen MT" w:hAnsi="Tw Cen MT"/>
        <w:b/>
        <w:noProof/>
        <w:sz w:val="32"/>
      </w:rPr>
      <w:drawing>
        <wp:anchor distT="0" distB="0" distL="114300" distR="114300" simplePos="0" relativeHeight="251658240" behindDoc="1" locked="0" layoutInCell="1" allowOverlap="1" wp14:anchorId="0162EFFC" wp14:editId="4B9D37E4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2075688" cy="731887"/>
          <wp:effectExtent l="0" t="0" r="1270" b="0"/>
          <wp:wrapTight wrapText="bothSides">
            <wp:wrapPolygon edited="0">
              <wp:start x="0" y="0"/>
              <wp:lineTo x="0" y="20813"/>
              <wp:lineTo x="21415" y="20813"/>
              <wp:lineTo x="21415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earUp_Logo_cor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5688" cy="731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7DE2">
      <w:rPr>
        <w:rFonts w:ascii="Tw Cen MT" w:hAnsi="Tw Cen MT"/>
        <w:b/>
        <w:sz w:val="40"/>
      </w:rPr>
      <w:t xml:space="preserve">Washington State GEAR UP </w:t>
    </w:r>
  </w:p>
  <w:p w14:paraId="3F29EA39" w14:textId="77777777" w:rsidR="000F0365" w:rsidRPr="00B77DE2" w:rsidRDefault="00A8483A" w:rsidP="000F0365">
    <w:pPr>
      <w:pStyle w:val="Header"/>
      <w:jc w:val="right"/>
      <w:rPr>
        <w:rFonts w:ascii="Tw Cen MT" w:hAnsi="Tw Cen MT"/>
        <w:b/>
        <w:sz w:val="40"/>
      </w:rPr>
    </w:pPr>
    <w:r w:rsidRPr="00B77DE2">
      <w:rPr>
        <w:rFonts w:ascii="Tw Cen MT" w:hAnsi="Tw Cen MT"/>
        <w:b/>
        <w:sz w:val="40"/>
      </w:rPr>
      <w:t xml:space="preserve">Program Staff </w:t>
    </w:r>
    <w:r w:rsidR="0053607B" w:rsidRPr="00B77DE2">
      <w:rPr>
        <w:rFonts w:ascii="Tw Cen MT" w:hAnsi="Tw Cen MT"/>
        <w:b/>
        <w:sz w:val="40"/>
      </w:rPr>
      <w:t>Contact Information</w:t>
    </w:r>
  </w:p>
  <w:p w14:paraId="460B67D2" w14:textId="699C51F2" w:rsidR="000F0365" w:rsidRDefault="000F0365" w:rsidP="000F0365">
    <w:pPr>
      <w:pStyle w:val="Header"/>
      <w:jc w:val="right"/>
      <w:rPr>
        <w:rFonts w:ascii="Century Gothic" w:hAnsi="Century Gothic"/>
        <w:sz w:val="32"/>
      </w:rPr>
    </w:pPr>
  </w:p>
  <w:p w14:paraId="2D009BC4" w14:textId="0B64796F" w:rsidR="00AD4C19" w:rsidRDefault="00AD4C19" w:rsidP="000F0365">
    <w:pPr>
      <w:pStyle w:val="Header"/>
      <w:jc w:val="right"/>
      <w:rPr>
        <w:rFonts w:ascii="Century Gothic" w:hAnsi="Century Gothic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9C92F" w14:textId="77777777" w:rsidR="00271122" w:rsidRDefault="002711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DAyNbYwNjSzNDNS0lEKTi0uzszPAykwqgUAOePsDCwAAAA="/>
  </w:docVars>
  <w:rsids>
    <w:rsidRoot w:val="00BD0FB3"/>
    <w:rsid w:val="000A396E"/>
    <w:rsid w:val="000F0365"/>
    <w:rsid w:val="00164FF1"/>
    <w:rsid w:val="001B5415"/>
    <w:rsid w:val="001D77BF"/>
    <w:rsid w:val="00271122"/>
    <w:rsid w:val="002D3D9D"/>
    <w:rsid w:val="00384F87"/>
    <w:rsid w:val="004A108D"/>
    <w:rsid w:val="00505D6D"/>
    <w:rsid w:val="00511BE1"/>
    <w:rsid w:val="00533A2B"/>
    <w:rsid w:val="0053607B"/>
    <w:rsid w:val="00585DD5"/>
    <w:rsid w:val="00653820"/>
    <w:rsid w:val="00654F96"/>
    <w:rsid w:val="00657596"/>
    <w:rsid w:val="00751A19"/>
    <w:rsid w:val="00753CE6"/>
    <w:rsid w:val="007A00E4"/>
    <w:rsid w:val="007C13EB"/>
    <w:rsid w:val="00967DD4"/>
    <w:rsid w:val="009D51FD"/>
    <w:rsid w:val="00A8483A"/>
    <w:rsid w:val="00AD4C19"/>
    <w:rsid w:val="00AE7DA7"/>
    <w:rsid w:val="00B77DE2"/>
    <w:rsid w:val="00BD0FB3"/>
    <w:rsid w:val="00BD6849"/>
    <w:rsid w:val="00C46DC1"/>
    <w:rsid w:val="00C94E66"/>
    <w:rsid w:val="00CE0FF5"/>
    <w:rsid w:val="00D26D4E"/>
    <w:rsid w:val="00D36BCC"/>
    <w:rsid w:val="00D56960"/>
    <w:rsid w:val="00EC55BA"/>
    <w:rsid w:val="00F51728"/>
    <w:rsid w:val="00FE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6DE40B81"/>
  <w15:chartTrackingRefBased/>
  <w15:docId w15:val="{AADA1985-184D-4870-90EB-FD64EABBB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3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753CE6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FB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D0FB3"/>
  </w:style>
  <w:style w:type="paragraph" w:styleId="Footer">
    <w:name w:val="footer"/>
    <w:basedOn w:val="Normal"/>
    <w:link w:val="FooterChar"/>
    <w:uiPriority w:val="99"/>
    <w:unhideWhenUsed/>
    <w:rsid w:val="00BD0FB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D0FB3"/>
  </w:style>
  <w:style w:type="character" w:styleId="Hyperlink">
    <w:name w:val="Hyperlink"/>
    <w:basedOn w:val="DefaultParagraphFont"/>
    <w:unhideWhenUsed/>
    <w:rsid w:val="000F0365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0F0365"/>
    <w:pPr>
      <w:spacing w:after="0" w:line="240" w:lineRule="auto"/>
    </w:pPr>
    <w:rPr>
      <w:rFonts w:ascii="Century Gothic" w:hAnsi="Century Goth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F03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46DC1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36BCC"/>
    <w:rPr>
      <w:b/>
      <w:bCs/>
    </w:rPr>
  </w:style>
  <w:style w:type="paragraph" w:styleId="NormalWeb">
    <w:name w:val="Normal (Web)"/>
    <w:basedOn w:val="Normal"/>
    <w:uiPriority w:val="99"/>
    <w:unhideWhenUsed/>
    <w:rsid w:val="00D36BC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4F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F96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5696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753CE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53C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earup.wa.gov/node/danielashe@wsac.wa.gov" TargetMode="External"/><Relationship Id="rId18" Type="http://schemas.openxmlformats.org/officeDocument/2006/relationships/image" Target="media/image1.jpeg"/><Relationship Id="rId26" Type="http://schemas.openxmlformats.org/officeDocument/2006/relationships/hyperlink" Target="http://bit.ly/WAGUYouTube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cid:image002.jpg@01D1F162.FD9BCBF0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ChristinaW@wsac.wa.gov" TargetMode="External"/><Relationship Id="rId17" Type="http://schemas.openxmlformats.org/officeDocument/2006/relationships/hyperlink" Target="mailto:roxannee@wsac.wa.gov" TargetMode="External"/><Relationship Id="rId25" Type="http://schemas.openxmlformats.org/officeDocument/2006/relationships/image" Target="cid:image005.jpg@01D1F162.FD9BCBF0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marciem@wsac.wa.gov" TargetMode="External"/><Relationship Id="rId20" Type="http://schemas.openxmlformats.org/officeDocument/2006/relationships/image" Target="media/image2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ethk@wsac.wa.gov" TargetMode="External"/><Relationship Id="rId24" Type="http://schemas.openxmlformats.org/officeDocument/2006/relationships/image" Target="media/image4.jpeg"/><Relationship Id="rId32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mailto:kellyk@wsac.wa.gov" TargetMode="External"/><Relationship Id="rId23" Type="http://schemas.openxmlformats.org/officeDocument/2006/relationships/image" Target="cid:image003.jpg@01D1F162.FD9BCBF0" TargetMode="External"/><Relationship Id="rId28" Type="http://schemas.openxmlformats.org/officeDocument/2006/relationships/header" Target="header2.xml"/><Relationship Id="rId10" Type="http://schemas.openxmlformats.org/officeDocument/2006/relationships/hyperlink" Target="mailto:anniep@wsac.wa.gov" TargetMode="External"/><Relationship Id="rId19" Type="http://schemas.openxmlformats.org/officeDocument/2006/relationships/image" Target="cid:image001.jpg@01D1F162.FD9BCBF0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featherw@wsac.wa.gov" TargetMode="External"/><Relationship Id="rId22" Type="http://schemas.openxmlformats.org/officeDocument/2006/relationships/image" Target="media/image3.jpe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w Cen MT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FC5849-62B5-46E1-9E83-6FA9D5D968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52BD1C-A67A-4E15-8893-D933E07B05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4F3D49-2A45-4BFA-AB2A-E9B5DC7FC69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customXml/itemProps4.xml><?xml version="1.0" encoding="utf-8"?>
<ds:datastoreItem xmlns:ds="http://schemas.openxmlformats.org/officeDocument/2006/customXml" ds:itemID="{4711A635-E049-4BB3-85EE-65D777A55A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777</Characters>
  <Application>Microsoft Office Word</Application>
  <DocSecurity>0</DocSecurity>
  <Lines>6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udent Achievement Council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sten, Katherine (WSAC)</dc:creator>
  <cp:keywords/>
  <dc:description/>
  <cp:lastModifiedBy>Beth Kelly (WSAC) she/they</cp:lastModifiedBy>
  <cp:revision>2</cp:revision>
  <dcterms:created xsi:type="dcterms:W3CDTF">2024-01-16T21:01:00Z</dcterms:created>
  <dcterms:modified xsi:type="dcterms:W3CDTF">2024-01-16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Order">
    <vt:r8>2483200</vt:r8>
  </property>
  <property fmtid="{D5CDD505-2E9C-101B-9397-08002B2CF9AE}" pid="4" name="GrammarlyDocumentId">
    <vt:lpwstr>a74bcefcf0b0924db4fc67295b92cfefbb9eccdfa0607c686630db2e954fab3c</vt:lpwstr>
  </property>
</Properties>
</file>